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3850E" w14:textId="77777777" w:rsidR="00A321C3" w:rsidRPr="003E7C04" w:rsidRDefault="00AA748A">
      <w:pPr>
        <w:pStyle w:val="berschrift1"/>
      </w:pPr>
      <w:r w:rsidRPr="003E7C04">
        <w:rPr>
          <w:noProof/>
        </w:rPr>
        <mc:AlternateContent>
          <mc:Choice Requires="wps">
            <w:drawing>
              <wp:anchor distT="0" distB="0" distL="0" distR="0" simplePos="0" relativeHeight="2" behindDoc="0" locked="0" layoutInCell="1" allowOverlap="1" wp14:anchorId="53B861AB" wp14:editId="6387BF93">
                <wp:simplePos x="0" y="0"/>
                <wp:positionH relativeFrom="column">
                  <wp:posOffset>-899160</wp:posOffset>
                </wp:positionH>
                <wp:positionV relativeFrom="paragraph">
                  <wp:posOffset>-899160</wp:posOffset>
                </wp:positionV>
                <wp:extent cx="7808595" cy="126746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pic:blipFill>
                      <pic:spPr>
                        <a:xfrm>
                          <a:off x="0" y="0"/>
                          <a:ext cx="7808040" cy="1266840"/>
                        </a:xfrm>
                        <a:prstGeom prst="rect">
                          <a:avLst/>
                        </a:prstGeom>
                        <a:ln>
                          <a:noFill/>
                        </a:ln>
                      </pic:spPr>
                    </pic:pic>
                  </a:graphicData>
                </a:graphic>
              </wp:anchor>
            </w:drawing>
          </mc:Choice>
          <mc:Fallback xmlns:w16cex="http://schemas.microsoft.com/office/word/2018/wordml/cex" xmlns:w16="http://schemas.microsoft.com/office/word/2018/wordml">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stroked="f" style="position:absolute;margin-left:-70.8pt;margin-top:-70.8pt;width:614.75pt;height:99.7pt" type="shapetype_75">
                <v:imagedata r:id="rId6" o:detectmouseclick="t"/>
                <w10:wrap type="none"/>
                <v:stroke color="#3465a4" joinstyle="round" endcap="flat"/>
              </v:shape>
            </w:pict>
          </mc:Fallback>
        </mc:AlternateContent>
      </w:r>
    </w:p>
    <w:p w14:paraId="29944606" w14:textId="45EEA4B9" w:rsidR="00A321C3" w:rsidRPr="003E7C04" w:rsidRDefault="00AA3622">
      <w:pPr>
        <w:pStyle w:val="berschrift1"/>
      </w:pPr>
      <w:r w:rsidRPr="003E7C04">
        <w:t>DE</w:t>
      </w:r>
      <w:r w:rsidR="001F4FD4" w:rsidRPr="003E7C04">
        <w:t>S</w:t>
      </w:r>
      <w:r w:rsidR="00996A8B" w:rsidRPr="003E7C04">
        <w:t>02</w:t>
      </w:r>
      <w:r w:rsidR="00AA748A" w:rsidRPr="003E7C04">
        <w:t xml:space="preserve">: </w:t>
      </w:r>
      <w:r w:rsidRPr="003E7C04">
        <w:t>Schlechte Forschung kann Menschen schaden</w:t>
      </w:r>
      <w:r w:rsidR="00996A8B" w:rsidRPr="003E7C04">
        <w:t>!</w:t>
      </w:r>
    </w:p>
    <w:p w14:paraId="49F967EB" w14:textId="77777777" w:rsidR="00AA3622" w:rsidRPr="003E7C04" w:rsidRDefault="00AA3622" w:rsidP="00D839E1">
      <w:pPr>
        <w:pStyle w:val="berschrift2"/>
      </w:pPr>
      <w:r w:rsidRPr="003E7C04">
        <w:t>Allgemeine Hinweise f</w:t>
      </w:r>
      <w:r w:rsidRPr="003E7C04">
        <w:rPr>
          <w:rFonts w:ascii="Calibri" w:hAnsi="Calibri" w:cs="Calibri"/>
        </w:rPr>
        <w:t>ü</w:t>
      </w:r>
      <w:r w:rsidRPr="003E7C04">
        <w:t>r die Unterrichtsvorbereitung</w:t>
      </w:r>
    </w:p>
    <w:p w14:paraId="00148C66" w14:textId="77777777" w:rsidR="00AA3622" w:rsidRPr="003E7C04" w:rsidRDefault="00AA3622" w:rsidP="00D839E1">
      <w:r w:rsidRPr="003E7C04">
        <w:t xml:space="preserve">Es gibt auf dem digitalen Lernpfad verschiedene Phasen, einige davon gehören zur gemeinsamen „Unterrichtszeit“ und andere müssen von Ihren Schüler*innen im „Selbststudium“ erledigt werden. Um einen Überblick darüber zu gewinnen, wann Sie unterschiedliche Themen lernen oder spezifische Aufgaben verteilen werden, werden Sie sich vor Beginn des Kurses einen detaillierten Plan erstellen müssen. </w:t>
      </w:r>
    </w:p>
    <w:p w14:paraId="2F5AD95B" w14:textId="77777777" w:rsidR="00AA3622" w:rsidRPr="003E7C04" w:rsidRDefault="00AA3622" w:rsidP="00D839E1">
      <w:r w:rsidRPr="003E7C04">
        <w:t xml:space="preserve">Bitte beachten Sie, dass Sie die Phasen des Lernpfades sorgfältig </w:t>
      </w:r>
      <w:r w:rsidRPr="003E7C04">
        <w:rPr>
          <w:b/>
          <w:bCs/>
        </w:rPr>
        <w:t>vorbereiten müssen</w:t>
      </w:r>
      <w:r w:rsidRPr="003E7C04">
        <w:t>! Weisen Sie Aufgaben immer im Voraus zu und geben Sie Ihren Schüler*innen ein genaues Abgabedatum, um sicherzustellen, dass Sie für die gemeinsame „Unterrichtszeit“ gut vorbereitet sind.</w:t>
      </w:r>
    </w:p>
    <w:p w14:paraId="4B5149A8" w14:textId="77777777" w:rsidR="00AA3622" w:rsidRPr="003E7C04" w:rsidRDefault="00AA3622" w:rsidP="00D839E1">
      <w:r w:rsidRPr="003E7C04">
        <w:t>Wir empfehlen Ihnen, Ihren Schüler*innen</w:t>
      </w:r>
      <w:r w:rsidRPr="003E7C04">
        <w:rPr>
          <w:b/>
          <w:bCs/>
        </w:rPr>
        <w:t xml:space="preserve"> eine E-Mail </w:t>
      </w:r>
      <w:r w:rsidRPr="003E7C04">
        <w:t xml:space="preserve">zu schicken, in der Sie den kommenden Arbeitsablauf erläutern und </w:t>
      </w:r>
      <w:r w:rsidRPr="003E7C04">
        <w:rPr>
          <w:b/>
          <w:bCs/>
        </w:rPr>
        <w:t>alle Etappen des Lernpfads</w:t>
      </w:r>
      <w:r w:rsidRPr="003E7C04">
        <w:t xml:space="preserve"> mit den jeweiligen Aufgaben und Abgabedaten </w:t>
      </w:r>
      <w:r w:rsidRPr="003E7C04">
        <w:rPr>
          <w:b/>
          <w:bCs/>
        </w:rPr>
        <w:t>vorstellen</w:t>
      </w:r>
      <w:r w:rsidRPr="003E7C04">
        <w:t xml:space="preserve">. So wissen Ihre Schüler*innen, was sie erwartet und wie sie sich sorgfältig auf die Sitzungen vorbereiten können. </w:t>
      </w:r>
    </w:p>
    <w:p w14:paraId="08839218" w14:textId="77777777" w:rsidR="00AA3622" w:rsidRPr="003E7C04" w:rsidRDefault="00AA3622" w:rsidP="00D839E1">
      <w:pPr>
        <w:rPr>
          <w:b/>
          <w:bCs/>
        </w:rPr>
      </w:pPr>
      <w:r w:rsidRPr="003E7C04">
        <w:rPr>
          <w:b/>
          <w:bCs/>
        </w:rPr>
        <w:t xml:space="preserve">Fügen </w:t>
      </w:r>
      <w:r w:rsidRPr="003E7C04">
        <w:t>Sie alle Informationen im Forum</w:t>
      </w:r>
      <w:r w:rsidRPr="003E7C04">
        <w:rPr>
          <w:b/>
          <w:bCs/>
        </w:rPr>
        <w:t xml:space="preserve"> </w:t>
      </w:r>
      <w:r w:rsidRPr="003E7C04">
        <w:rPr>
          <w:rFonts w:ascii="Wingdings" w:eastAsia="Wingdings" w:hAnsi="Wingdings" w:cs="Wingdings"/>
          <w:b/>
          <w:bCs/>
        </w:rPr>
        <w:t></w:t>
      </w:r>
      <w:r w:rsidRPr="003E7C04">
        <w:rPr>
          <w:b/>
          <w:bCs/>
        </w:rPr>
        <w:t xml:space="preserve"> Neuigkeiten und Ankündigungen </w:t>
      </w:r>
      <w:r w:rsidRPr="003E7C04">
        <w:rPr>
          <w:rFonts w:ascii="Wingdings" w:eastAsia="Wingdings" w:hAnsi="Wingdings" w:cs="Wingdings"/>
          <w:b/>
          <w:bCs/>
        </w:rPr>
        <w:t></w:t>
      </w:r>
      <w:r w:rsidRPr="003E7C04">
        <w:rPr>
          <w:b/>
          <w:bCs/>
        </w:rPr>
        <w:t xml:space="preserve"> ein</w:t>
      </w:r>
      <w:r w:rsidRPr="003E7C04">
        <w:t>, um Ihre Schüler*innen durch die einzelnen Sitzungen zu leiten.</w:t>
      </w:r>
    </w:p>
    <w:p w14:paraId="3A8850F3" w14:textId="77777777" w:rsidR="00AA3622" w:rsidRPr="003E7C04" w:rsidRDefault="00AA3622" w:rsidP="00AA3622">
      <w:pPr>
        <w:pStyle w:val="berschrift2"/>
      </w:pPr>
      <w:r w:rsidRPr="003E7C04">
        <w:t xml:space="preserve">Planung des Lernpfads </w:t>
      </w:r>
    </w:p>
    <w:tbl>
      <w:tblPr>
        <w:tblStyle w:val="Tabellenraster"/>
        <w:tblW w:w="9062" w:type="dxa"/>
        <w:tblLook w:val="04A0" w:firstRow="1" w:lastRow="0" w:firstColumn="1" w:lastColumn="0" w:noHBand="0" w:noVBand="1"/>
      </w:tblPr>
      <w:tblGrid>
        <w:gridCol w:w="1586"/>
        <w:gridCol w:w="4950"/>
        <w:gridCol w:w="2526"/>
      </w:tblGrid>
      <w:tr w:rsidR="00A321C3" w:rsidRPr="003E7C04" w14:paraId="036AFFAB" w14:textId="77777777" w:rsidTr="009F3A66">
        <w:tc>
          <w:tcPr>
            <w:tcW w:w="1586" w:type="dxa"/>
            <w:shd w:val="clear" w:color="auto" w:fill="1CD0BC"/>
          </w:tcPr>
          <w:p w14:paraId="2B73F27C" w14:textId="6B242A53" w:rsidR="00A321C3" w:rsidRPr="003E7C04" w:rsidRDefault="00AA3622">
            <w:pPr>
              <w:spacing w:before="60" w:after="0" w:line="240" w:lineRule="auto"/>
              <w:jc w:val="center"/>
              <w:rPr>
                <w:rFonts w:ascii="Helvetica 65 Medium" w:hAnsi="Helvetica 65 Medium"/>
                <w:bCs/>
                <w:color w:val="FFFFFF" w:themeColor="background1"/>
              </w:rPr>
            </w:pPr>
            <w:r w:rsidRPr="003E7C04">
              <w:rPr>
                <w:rFonts w:ascii="Helvetica 65 Medium" w:hAnsi="Helvetica 65 Medium"/>
                <w:bCs/>
                <w:color w:val="FFFFFF" w:themeColor="background1"/>
              </w:rPr>
              <w:t>Etappen</w:t>
            </w:r>
          </w:p>
        </w:tc>
        <w:tc>
          <w:tcPr>
            <w:tcW w:w="4950" w:type="dxa"/>
            <w:shd w:val="clear" w:color="auto" w:fill="1CD0BC"/>
          </w:tcPr>
          <w:p w14:paraId="1A2A384B" w14:textId="6BE02E85" w:rsidR="00A321C3" w:rsidRPr="003E7C04" w:rsidRDefault="00AA3622">
            <w:pPr>
              <w:spacing w:before="60" w:after="0" w:line="240" w:lineRule="auto"/>
              <w:jc w:val="center"/>
              <w:rPr>
                <w:rFonts w:ascii="Helvetica 65 Medium" w:hAnsi="Helvetica 65 Medium"/>
                <w:bCs/>
                <w:color w:val="FFFFFF" w:themeColor="background1"/>
              </w:rPr>
            </w:pPr>
            <w:r w:rsidRPr="003E7C04">
              <w:rPr>
                <w:rFonts w:ascii="Helvetica 65 Medium" w:hAnsi="Helvetica 65 Medium"/>
                <w:bCs/>
                <w:color w:val="FFFFFF" w:themeColor="background1"/>
              </w:rPr>
              <w:t>Bemerkungen</w:t>
            </w:r>
          </w:p>
        </w:tc>
        <w:tc>
          <w:tcPr>
            <w:tcW w:w="2526" w:type="dxa"/>
            <w:shd w:val="clear" w:color="auto" w:fill="1CD0BC"/>
          </w:tcPr>
          <w:p w14:paraId="60BE6664" w14:textId="426B88A9" w:rsidR="00A321C3" w:rsidRPr="003E7C04" w:rsidRDefault="00AA3622">
            <w:pPr>
              <w:spacing w:before="60" w:after="0" w:line="240" w:lineRule="auto"/>
              <w:jc w:val="center"/>
              <w:rPr>
                <w:rFonts w:ascii="Helvetica 65 Medium" w:hAnsi="Helvetica 65 Medium"/>
                <w:bCs/>
                <w:color w:val="FFFFFF" w:themeColor="background1"/>
              </w:rPr>
            </w:pPr>
            <w:r w:rsidRPr="003E7C04">
              <w:rPr>
                <w:rFonts w:ascii="Helvetica 65 Medium" w:hAnsi="Helvetica 65 Medium"/>
                <w:bCs/>
                <w:color w:val="FFFFFF" w:themeColor="background1"/>
              </w:rPr>
              <w:t>Ihre Anmerkungen</w:t>
            </w:r>
          </w:p>
        </w:tc>
      </w:tr>
      <w:tr w:rsidR="001F4FD4" w:rsidRPr="003E7C04" w14:paraId="1D12211B" w14:textId="77777777" w:rsidTr="009F3A66">
        <w:tc>
          <w:tcPr>
            <w:tcW w:w="1586" w:type="dxa"/>
            <w:shd w:val="clear" w:color="auto" w:fill="auto"/>
          </w:tcPr>
          <w:p w14:paraId="6CDAE520" w14:textId="7A59558B" w:rsidR="001F4FD4" w:rsidRPr="003E7C04" w:rsidRDefault="00AA3622">
            <w:pPr>
              <w:spacing w:before="60" w:after="0" w:line="100" w:lineRule="atLeast"/>
              <w:rPr>
                <w:b/>
              </w:rPr>
            </w:pPr>
            <w:r w:rsidRPr="003E7C04">
              <w:rPr>
                <w:b/>
              </w:rPr>
              <w:t>Wissen</w:t>
            </w:r>
          </w:p>
        </w:tc>
        <w:tc>
          <w:tcPr>
            <w:tcW w:w="4950" w:type="dxa"/>
            <w:shd w:val="clear" w:color="auto" w:fill="auto"/>
          </w:tcPr>
          <w:p w14:paraId="2494E6E0" w14:textId="18EFEE2A" w:rsidR="001F4FD4" w:rsidRPr="003E7C04" w:rsidRDefault="00AA3622" w:rsidP="00DF094C">
            <w:pPr>
              <w:rPr>
                <w:bCs/>
              </w:rPr>
            </w:pPr>
            <w:r w:rsidRPr="003E7C04">
              <w:rPr>
                <w:bCs/>
              </w:rPr>
              <w:t xml:space="preserve">Legen Sie unter </w:t>
            </w:r>
            <w:r w:rsidRPr="003E7C04">
              <w:rPr>
                <w:bCs/>
              </w:rPr>
              <w:sym w:font="Wingdings" w:char="F0E0"/>
            </w:r>
            <w:r w:rsidRPr="003E7C04">
              <w:rPr>
                <w:bCs/>
              </w:rPr>
              <w:t xml:space="preserve"> </w:t>
            </w:r>
            <w:r w:rsidRPr="003E7C04">
              <w:rPr>
                <w:b/>
                <w:bCs/>
              </w:rPr>
              <w:t>Neuigkeiten und Ankündigungen</w:t>
            </w:r>
            <w:r w:rsidRPr="003E7C04">
              <w:rPr>
                <w:bCs/>
              </w:rPr>
              <w:t xml:space="preserve"> </w:t>
            </w:r>
            <w:r w:rsidRPr="003E7C04">
              <w:rPr>
                <w:bCs/>
              </w:rPr>
              <w:sym w:font="Wingdings" w:char="F0DF"/>
            </w:r>
            <w:r w:rsidRPr="003E7C04">
              <w:rPr>
                <w:bCs/>
              </w:rPr>
              <w:t xml:space="preserve"> bitte ein genaues Abgabedatum für die Aufgaben dieser Etappe fest.</w:t>
            </w:r>
          </w:p>
        </w:tc>
        <w:tc>
          <w:tcPr>
            <w:tcW w:w="2526" w:type="dxa"/>
            <w:shd w:val="clear" w:color="auto" w:fill="auto"/>
          </w:tcPr>
          <w:p w14:paraId="6042909D" w14:textId="77777777" w:rsidR="00AA3622" w:rsidRPr="003E7C04" w:rsidRDefault="00AA3622" w:rsidP="00AA3622">
            <w:pPr>
              <w:rPr>
                <w:bCs/>
              </w:rPr>
            </w:pPr>
            <w:r w:rsidRPr="003E7C04">
              <w:rPr>
                <w:bCs/>
              </w:rPr>
              <w:t xml:space="preserve">Aufgabe für Schüler: </w:t>
            </w:r>
          </w:p>
          <w:p w14:paraId="74B2B6F1" w14:textId="77777777" w:rsidR="00AA3622" w:rsidRPr="003E7C04" w:rsidRDefault="00AA3622" w:rsidP="00AA3622">
            <w:pPr>
              <w:rPr>
                <w:bCs/>
              </w:rPr>
            </w:pPr>
            <w:r w:rsidRPr="003E7C04">
              <w:rPr>
                <w:bCs/>
              </w:rPr>
              <w:t>einprägen</w:t>
            </w:r>
          </w:p>
          <w:p w14:paraId="7F69E8BA" w14:textId="07212893" w:rsidR="001F4FD4" w:rsidRPr="003E7C04" w:rsidRDefault="00AA3622" w:rsidP="00AA3622">
            <w:pPr>
              <w:rPr>
                <w:bCs/>
              </w:rPr>
            </w:pPr>
            <w:r w:rsidRPr="003E7C04">
              <w:rPr>
                <w:bCs/>
              </w:rPr>
              <w:t>Abgabedatum:</w:t>
            </w:r>
          </w:p>
        </w:tc>
      </w:tr>
      <w:tr w:rsidR="00AA3622" w:rsidRPr="003E7C04" w14:paraId="0FDAA33A" w14:textId="77777777" w:rsidTr="009F3A66">
        <w:tc>
          <w:tcPr>
            <w:tcW w:w="1586" w:type="dxa"/>
            <w:shd w:val="clear" w:color="auto" w:fill="auto"/>
          </w:tcPr>
          <w:p w14:paraId="3ADF07D5" w14:textId="03DC21D3" w:rsidR="00AA3622" w:rsidRPr="003E7C04" w:rsidRDefault="00AA3622" w:rsidP="00AA3622">
            <w:pPr>
              <w:spacing w:before="60" w:after="0" w:line="100" w:lineRule="atLeast"/>
              <w:rPr>
                <w:rFonts w:ascii="Helvetica 55 Roman" w:hAnsi="Helvetica 55 Roman"/>
                <w:b/>
              </w:rPr>
            </w:pPr>
            <w:r w:rsidRPr="003E7C04">
              <w:rPr>
                <w:b/>
              </w:rPr>
              <w:t>Lernen Sie das Thema kennen</w:t>
            </w:r>
          </w:p>
        </w:tc>
        <w:tc>
          <w:tcPr>
            <w:tcW w:w="4950" w:type="dxa"/>
            <w:shd w:val="clear" w:color="auto" w:fill="auto"/>
          </w:tcPr>
          <w:p w14:paraId="2539BD7E" w14:textId="77777777" w:rsidR="00AA3622" w:rsidRPr="003E7C04" w:rsidRDefault="00AA3622" w:rsidP="001E3DDB">
            <w:pPr>
              <w:spacing w:after="120"/>
              <w:rPr>
                <w:bCs/>
              </w:rPr>
            </w:pPr>
            <w:r w:rsidRPr="003E7C04">
              <w:rPr>
                <w:bCs/>
              </w:rPr>
              <w:t xml:space="preserve">Legen Sie unter </w:t>
            </w:r>
            <w:r w:rsidRPr="003E7C04">
              <w:rPr>
                <w:bCs/>
              </w:rPr>
              <w:sym w:font="Wingdings" w:char="F0E0"/>
            </w:r>
            <w:r w:rsidRPr="003E7C04">
              <w:rPr>
                <w:bCs/>
              </w:rPr>
              <w:t xml:space="preserve"> </w:t>
            </w:r>
            <w:r w:rsidRPr="003E7C04">
              <w:rPr>
                <w:b/>
                <w:bCs/>
              </w:rPr>
              <w:t>Neuigkeiten und Ankündigungen</w:t>
            </w:r>
            <w:r w:rsidRPr="003E7C04">
              <w:rPr>
                <w:bCs/>
              </w:rPr>
              <w:t xml:space="preserve"> </w:t>
            </w:r>
            <w:r w:rsidRPr="003E7C04">
              <w:rPr>
                <w:bCs/>
              </w:rPr>
              <w:sym w:font="Wingdings" w:char="F0DF"/>
            </w:r>
            <w:r w:rsidRPr="003E7C04">
              <w:rPr>
                <w:bCs/>
              </w:rPr>
              <w:t xml:space="preserve"> bitte ein genaues Abgabedatum für die Aufgaben dieser Etappe fest.</w:t>
            </w:r>
          </w:p>
          <w:p w14:paraId="193C3F83" w14:textId="4B6F541B" w:rsidR="00AA3622" w:rsidRPr="003E7C04" w:rsidRDefault="00AA3622" w:rsidP="001E3DDB">
            <w:pPr>
              <w:spacing w:after="120"/>
              <w:rPr>
                <w:bCs/>
              </w:rPr>
            </w:pPr>
            <w:r w:rsidRPr="003E7C04">
              <w:rPr>
                <w:bCs/>
              </w:rPr>
              <w:t>Prüfen Sie, ob alle eine Zusammenfassung eingereicht haben. Erinnern Sie sie falls notwendig. Geben Sie Feedback!</w:t>
            </w:r>
          </w:p>
        </w:tc>
        <w:tc>
          <w:tcPr>
            <w:tcW w:w="2526" w:type="dxa"/>
            <w:shd w:val="clear" w:color="auto" w:fill="auto"/>
          </w:tcPr>
          <w:p w14:paraId="59EA1D99" w14:textId="77777777" w:rsidR="00AA3622" w:rsidRPr="003E7C04" w:rsidRDefault="00AA3622" w:rsidP="00AA3622">
            <w:pPr>
              <w:rPr>
                <w:bCs/>
              </w:rPr>
            </w:pPr>
            <w:r w:rsidRPr="003E7C04">
              <w:rPr>
                <w:bCs/>
              </w:rPr>
              <w:t xml:space="preserve">Aufgabe für Schüler: </w:t>
            </w:r>
          </w:p>
          <w:p w14:paraId="057E5751" w14:textId="77777777" w:rsidR="00AA3622" w:rsidRPr="003E7C04" w:rsidRDefault="00AA3622" w:rsidP="00AA3622">
            <w:pPr>
              <w:rPr>
                <w:bCs/>
              </w:rPr>
            </w:pPr>
            <w:r w:rsidRPr="003E7C04">
              <w:rPr>
                <w:bCs/>
              </w:rPr>
              <w:t>Abgabe im Forum</w:t>
            </w:r>
          </w:p>
          <w:p w14:paraId="5AE88502" w14:textId="77777777" w:rsidR="00AA3622" w:rsidRPr="003E7C04" w:rsidRDefault="00AA3622" w:rsidP="00AA3622">
            <w:pPr>
              <w:rPr>
                <w:bCs/>
              </w:rPr>
            </w:pPr>
          </w:p>
          <w:p w14:paraId="375D42DB" w14:textId="25437B9D" w:rsidR="00AA3622" w:rsidRPr="003E7C04" w:rsidRDefault="00AA3622" w:rsidP="00AA3622">
            <w:pPr>
              <w:spacing w:before="60" w:after="0" w:line="100" w:lineRule="atLeast"/>
              <w:rPr>
                <w:rFonts w:ascii="Helvetica 55 Roman" w:hAnsi="Helvetica 55 Roman"/>
                <w:bCs/>
              </w:rPr>
            </w:pPr>
            <w:r w:rsidRPr="003E7C04">
              <w:rPr>
                <w:bCs/>
              </w:rPr>
              <w:t>Abgabedatum:</w:t>
            </w:r>
          </w:p>
        </w:tc>
      </w:tr>
      <w:tr w:rsidR="00AA3622" w:rsidRPr="003E7C04" w14:paraId="05310BAD" w14:textId="77777777" w:rsidTr="009F3A66">
        <w:tc>
          <w:tcPr>
            <w:tcW w:w="1586" w:type="dxa"/>
            <w:shd w:val="clear" w:color="auto" w:fill="auto"/>
          </w:tcPr>
          <w:p w14:paraId="37AF9AD4" w14:textId="601412E6" w:rsidR="00AA3622" w:rsidRPr="003E7C04" w:rsidRDefault="00AA3622" w:rsidP="00AA3622">
            <w:pPr>
              <w:spacing w:before="60" w:after="0" w:line="100" w:lineRule="atLeast"/>
              <w:rPr>
                <w:rFonts w:ascii="Helvetica 55 Roman" w:hAnsi="Helvetica 55 Roman"/>
                <w:b/>
              </w:rPr>
            </w:pPr>
            <w:r w:rsidRPr="003E7C04">
              <w:rPr>
                <w:rFonts w:ascii="Helvetica 55 Roman" w:hAnsi="Helvetica 55 Roman"/>
                <w:b/>
              </w:rPr>
              <w:t>Tauchen Sie in eine spannende Geschichte ein</w:t>
            </w:r>
          </w:p>
        </w:tc>
        <w:tc>
          <w:tcPr>
            <w:tcW w:w="4950" w:type="dxa"/>
            <w:shd w:val="clear" w:color="auto" w:fill="auto"/>
          </w:tcPr>
          <w:p w14:paraId="3CF3CA39" w14:textId="77777777" w:rsidR="001E3DDB" w:rsidRPr="003E7C04" w:rsidRDefault="001E3DDB" w:rsidP="001E3DDB">
            <w:pPr>
              <w:spacing w:after="120"/>
              <w:rPr>
                <w:bCs/>
              </w:rPr>
            </w:pPr>
            <w:r w:rsidRPr="003E7C04">
              <w:rPr>
                <w:bCs/>
              </w:rPr>
              <w:t xml:space="preserve">Legen Sie unter </w:t>
            </w:r>
            <w:r w:rsidRPr="003E7C04">
              <w:rPr>
                <w:bCs/>
              </w:rPr>
              <w:sym w:font="Wingdings" w:char="F0E0"/>
            </w:r>
            <w:r w:rsidRPr="003E7C04">
              <w:rPr>
                <w:bCs/>
              </w:rPr>
              <w:t xml:space="preserve"> </w:t>
            </w:r>
            <w:r w:rsidRPr="003E7C04">
              <w:rPr>
                <w:b/>
                <w:bCs/>
              </w:rPr>
              <w:t>Neuigkeiten und Ankündigungen</w:t>
            </w:r>
            <w:r w:rsidRPr="003E7C04">
              <w:rPr>
                <w:bCs/>
              </w:rPr>
              <w:t xml:space="preserve"> </w:t>
            </w:r>
            <w:r w:rsidRPr="003E7C04">
              <w:rPr>
                <w:bCs/>
              </w:rPr>
              <w:sym w:font="Wingdings" w:char="F0DF"/>
            </w:r>
            <w:r w:rsidRPr="003E7C04">
              <w:rPr>
                <w:bCs/>
              </w:rPr>
              <w:t xml:space="preserve"> bitte ein genaues Abgabedatum für die Aufgaben dieser Etappe fest.</w:t>
            </w:r>
          </w:p>
          <w:p w14:paraId="66D37C66" w14:textId="67A14CD2" w:rsidR="00AA3622" w:rsidRPr="003E7C04" w:rsidRDefault="001E3DDB" w:rsidP="001E3DDB">
            <w:pPr>
              <w:spacing w:after="120"/>
              <w:rPr>
                <w:bCs/>
              </w:rPr>
            </w:pPr>
            <w:r w:rsidRPr="003E7C04">
              <w:rPr>
                <w:bCs/>
              </w:rPr>
              <w:t>Wenn Sie möchten, können Sie den ersten Beitrag im Forum schreiben, um die Schüler*innen dazu zu ermutigen, Ihrem Beispiel zu folgen. Lesen Sie die Beiträge, geben Sie (positives) Feedback und prüfen Sie, ob alle eine Zusammenfassung eingereicht haben. Erinnern Sie Nachzügler an die Abgabe.</w:t>
            </w:r>
          </w:p>
        </w:tc>
        <w:tc>
          <w:tcPr>
            <w:tcW w:w="2526" w:type="dxa"/>
            <w:shd w:val="clear" w:color="auto" w:fill="auto"/>
          </w:tcPr>
          <w:p w14:paraId="72918ABD" w14:textId="77777777" w:rsidR="001E3DDB" w:rsidRPr="003E7C04" w:rsidRDefault="001E3DDB" w:rsidP="001E3DDB">
            <w:pPr>
              <w:rPr>
                <w:bCs/>
              </w:rPr>
            </w:pPr>
            <w:r w:rsidRPr="003E7C04">
              <w:rPr>
                <w:bCs/>
              </w:rPr>
              <w:t xml:space="preserve">Aufgabe für Schüler: </w:t>
            </w:r>
          </w:p>
          <w:p w14:paraId="54845F95" w14:textId="77777777" w:rsidR="001E3DDB" w:rsidRPr="003E7C04" w:rsidRDefault="001E3DDB" w:rsidP="001E3DDB">
            <w:pPr>
              <w:rPr>
                <w:bCs/>
              </w:rPr>
            </w:pPr>
            <w:r w:rsidRPr="003E7C04">
              <w:rPr>
                <w:bCs/>
              </w:rPr>
              <w:t>Abgabe im Forum</w:t>
            </w:r>
          </w:p>
          <w:p w14:paraId="7553B8C2" w14:textId="77777777" w:rsidR="001E3DDB" w:rsidRPr="003E7C04" w:rsidRDefault="001E3DDB" w:rsidP="001E3DDB">
            <w:pPr>
              <w:rPr>
                <w:bCs/>
              </w:rPr>
            </w:pPr>
          </w:p>
          <w:p w14:paraId="5A583689" w14:textId="27E3DE51" w:rsidR="00AA3622" w:rsidRPr="003E7C04" w:rsidRDefault="001E3DDB" w:rsidP="001E3DDB">
            <w:pPr>
              <w:rPr>
                <w:bCs/>
              </w:rPr>
            </w:pPr>
            <w:r w:rsidRPr="003E7C04">
              <w:rPr>
                <w:bCs/>
              </w:rPr>
              <w:t>Abgabedatum:</w:t>
            </w:r>
          </w:p>
        </w:tc>
      </w:tr>
      <w:tr w:rsidR="00547622" w:rsidRPr="003E7C04" w14:paraId="39E8FB45" w14:textId="77777777" w:rsidTr="009F3A66">
        <w:tc>
          <w:tcPr>
            <w:tcW w:w="1586" w:type="dxa"/>
            <w:shd w:val="clear" w:color="auto" w:fill="auto"/>
          </w:tcPr>
          <w:p w14:paraId="51B4AF7A" w14:textId="306380CA" w:rsidR="00547622" w:rsidRPr="003E7C04" w:rsidRDefault="00547622" w:rsidP="00547622">
            <w:pPr>
              <w:spacing w:before="60" w:after="0" w:line="100" w:lineRule="atLeast"/>
              <w:rPr>
                <w:rFonts w:ascii="Helvetica 55 Roman" w:hAnsi="Helvetica 55 Roman"/>
                <w:b/>
              </w:rPr>
            </w:pPr>
            <w:r w:rsidRPr="003E7C04">
              <w:rPr>
                <w:rFonts w:ascii="Helvetica 55 Roman" w:hAnsi="Helvetica 55 Roman"/>
                <w:b/>
              </w:rPr>
              <w:lastRenderedPageBreak/>
              <w:t>Erzählen Sie selbst eine Geschichte</w:t>
            </w:r>
          </w:p>
        </w:tc>
        <w:tc>
          <w:tcPr>
            <w:tcW w:w="4950" w:type="dxa"/>
            <w:shd w:val="clear" w:color="auto" w:fill="auto"/>
          </w:tcPr>
          <w:p w14:paraId="6F187A0C" w14:textId="77777777" w:rsidR="00547622" w:rsidRPr="003E7C04" w:rsidRDefault="00547622" w:rsidP="00547622">
            <w:pPr>
              <w:spacing w:before="60" w:after="0" w:line="100" w:lineRule="atLeast"/>
              <w:rPr>
                <w:bCs/>
              </w:rPr>
            </w:pPr>
            <w:r w:rsidRPr="003E7C04">
              <w:rPr>
                <w:bCs/>
              </w:rPr>
              <w:t xml:space="preserve">Für diese Aufgabe müssen Sie Ihre Schüler*innen in Dreier- oder Vierergruppen einteilen. </w:t>
            </w:r>
          </w:p>
          <w:p w14:paraId="190F1E44" w14:textId="50AC74DD" w:rsidR="00547622" w:rsidRPr="003E7C04" w:rsidRDefault="00547622" w:rsidP="00547622">
            <w:pPr>
              <w:spacing w:before="60" w:line="100" w:lineRule="atLeast"/>
              <w:rPr>
                <w:bCs/>
              </w:rPr>
            </w:pPr>
            <w:r w:rsidRPr="003E7C04">
              <w:rPr>
                <w:bCs/>
              </w:rPr>
              <w:t>Sorgen Sie dafür, dass die Gruppen einen Termin für ein Online-Meeting ausmachen, um alle Aufgaben, die im Moodle beschrieben werden, zu bearbeiten. Hierfür sollten Sie ein Videokommunikationsmittel verwenden, da</w:t>
            </w:r>
            <w:bookmarkStart w:id="0" w:name="_GoBack"/>
            <w:bookmarkEnd w:id="0"/>
            <w:r w:rsidRPr="003E7C04">
              <w:rPr>
                <w:bCs/>
              </w:rPr>
              <w:t>s die Datenschutzstandards Ihrer Institution erfüllt.</w:t>
            </w:r>
          </w:p>
          <w:p w14:paraId="1BBCB922" w14:textId="6AC2EF92" w:rsidR="00547622" w:rsidRPr="003E7C04" w:rsidRDefault="00547622" w:rsidP="00547622">
            <w:pPr>
              <w:rPr>
                <w:bCs/>
              </w:rPr>
            </w:pPr>
            <w:r w:rsidRPr="003E7C04">
              <w:rPr>
                <w:bCs/>
              </w:rPr>
              <w:t xml:space="preserve">Teilen Sie die Gruppen und das Datum unter </w:t>
            </w:r>
            <w:r w:rsidRPr="003E7C04">
              <w:rPr>
                <w:b/>
              </w:rPr>
              <w:sym w:font="Wingdings" w:char="F0E0"/>
            </w:r>
            <w:r w:rsidRPr="003E7C04">
              <w:rPr>
                <w:b/>
              </w:rPr>
              <w:t xml:space="preserve"> </w:t>
            </w:r>
            <w:r w:rsidRPr="003E7C04">
              <w:rPr>
                <w:b/>
                <w:bCs/>
              </w:rPr>
              <w:t>Neuigkeiten und Ankündigungen</w:t>
            </w:r>
            <w:r w:rsidRPr="003E7C04">
              <w:rPr>
                <w:bCs/>
              </w:rPr>
              <w:t xml:space="preserve"> </w:t>
            </w:r>
            <w:r w:rsidRPr="003E7C04">
              <w:rPr>
                <w:bCs/>
              </w:rPr>
              <w:sym w:font="Wingdings" w:char="F0DF"/>
            </w:r>
            <w:r w:rsidRPr="003E7C04">
              <w:rPr>
                <w:bCs/>
              </w:rPr>
              <w:t xml:space="preserve"> mit ausreichend Vorlaufzeit mit. </w:t>
            </w:r>
          </w:p>
        </w:tc>
        <w:tc>
          <w:tcPr>
            <w:tcW w:w="2526" w:type="dxa"/>
            <w:shd w:val="clear" w:color="auto" w:fill="auto"/>
          </w:tcPr>
          <w:p w14:paraId="67BC8AD3" w14:textId="77777777" w:rsidR="007D3D9E" w:rsidRPr="003E7C04" w:rsidRDefault="007D3D9E" w:rsidP="007D3D9E">
            <w:pPr>
              <w:rPr>
                <w:bCs/>
              </w:rPr>
            </w:pPr>
            <w:r w:rsidRPr="003E7C04">
              <w:rPr>
                <w:bCs/>
              </w:rPr>
              <w:t xml:space="preserve">Aufgabe für Schüler: </w:t>
            </w:r>
          </w:p>
          <w:p w14:paraId="4726BA30" w14:textId="77777777" w:rsidR="007D3D9E" w:rsidRPr="003E7C04" w:rsidRDefault="007D3D9E" w:rsidP="007D3D9E">
            <w:pPr>
              <w:rPr>
                <w:bCs/>
              </w:rPr>
            </w:pPr>
            <w:r w:rsidRPr="003E7C04">
              <w:rPr>
                <w:bCs/>
              </w:rPr>
              <w:t>Individuelles Online-Meeting und Abgabe im Forum</w:t>
            </w:r>
          </w:p>
          <w:p w14:paraId="33C18EBE" w14:textId="77777777" w:rsidR="007D3D9E" w:rsidRPr="003E7C04" w:rsidRDefault="007D3D9E" w:rsidP="007D3D9E">
            <w:pPr>
              <w:rPr>
                <w:bCs/>
              </w:rPr>
            </w:pPr>
          </w:p>
          <w:p w14:paraId="321710B7" w14:textId="238DD78E" w:rsidR="00547622" w:rsidRPr="003E7C04" w:rsidRDefault="007D3D9E" w:rsidP="007D3D9E">
            <w:pPr>
              <w:spacing w:before="60" w:after="0" w:line="100" w:lineRule="atLeast"/>
              <w:rPr>
                <w:rFonts w:ascii="Helvetica 55 Roman" w:hAnsi="Helvetica 55 Roman"/>
                <w:bCs/>
              </w:rPr>
            </w:pPr>
            <w:r w:rsidRPr="003E7C04">
              <w:rPr>
                <w:bCs/>
              </w:rPr>
              <w:t>Abgabedatum:</w:t>
            </w:r>
          </w:p>
        </w:tc>
      </w:tr>
      <w:tr w:rsidR="00AA3622" w:rsidRPr="003E7C04" w14:paraId="55A15302" w14:textId="77777777" w:rsidTr="009F3A66">
        <w:tc>
          <w:tcPr>
            <w:tcW w:w="1586" w:type="dxa"/>
            <w:shd w:val="clear" w:color="auto" w:fill="auto"/>
          </w:tcPr>
          <w:p w14:paraId="519FFA3F" w14:textId="0297BA0E" w:rsidR="00AA3622" w:rsidRPr="003E7C04" w:rsidRDefault="005E3486" w:rsidP="00AA3622">
            <w:pPr>
              <w:spacing w:before="60" w:after="0" w:line="100" w:lineRule="atLeast"/>
              <w:rPr>
                <w:rFonts w:ascii="Helvetica 55 Roman" w:hAnsi="Helvetica 55 Roman"/>
                <w:b/>
              </w:rPr>
            </w:pPr>
            <w:r w:rsidRPr="003E7C04">
              <w:rPr>
                <w:rFonts w:ascii="Helvetica 55 Roman" w:hAnsi="Helvetica 55 Roman"/>
                <w:b/>
              </w:rPr>
              <w:t>Sammeln Sie Argumente für verant</w:t>
            </w:r>
            <w:r w:rsidR="00547622" w:rsidRPr="003E7C04">
              <w:rPr>
                <w:rFonts w:ascii="Helvetica 55 Roman" w:hAnsi="Helvetica 55 Roman"/>
                <w:b/>
              </w:rPr>
              <w:t>-</w:t>
            </w:r>
            <w:r w:rsidRPr="003E7C04">
              <w:rPr>
                <w:rFonts w:ascii="Helvetica 55 Roman" w:hAnsi="Helvetica 55 Roman"/>
                <w:b/>
              </w:rPr>
              <w:t>wortungsvolle Forschung</w:t>
            </w:r>
          </w:p>
          <w:p w14:paraId="6C7B4B8F" w14:textId="5B27E43F" w:rsidR="00AA3622" w:rsidRPr="003E7C04" w:rsidRDefault="00AA3622" w:rsidP="00AA3622">
            <w:pPr>
              <w:spacing w:before="60" w:after="0" w:line="100" w:lineRule="atLeast"/>
              <w:rPr>
                <w:rFonts w:ascii="Helvetica 55 Roman" w:hAnsi="Helvetica 55 Roman"/>
                <w:b/>
              </w:rPr>
            </w:pPr>
          </w:p>
        </w:tc>
        <w:tc>
          <w:tcPr>
            <w:tcW w:w="4950" w:type="dxa"/>
            <w:shd w:val="clear" w:color="auto" w:fill="auto"/>
          </w:tcPr>
          <w:p w14:paraId="24526469" w14:textId="77777777" w:rsidR="002906DD" w:rsidRPr="003E7C04" w:rsidRDefault="002906DD" w:rsidP="002906DD">
            <w:pPr>
              <w:rPr>
                <w:bCs/>
              </w:rPr>
            </w:pPr>
            <w:r w:rsidRPr="003E7C04">
              <w:rPr>
                <w:bCs/>
              </w:rPr>
              <w:t>Um diese Aufgabe bestmöglich zu bearbeiten, sollten Sie Ihre Schüler*innen in Zweierteams einteilen. Falls notwendig, bilden Sie eine Dreiergruppe. Jedoch beansprucht die Bearbeitung in einer Dreiergruppe mehr Zeit.</w:t>
            </w:r>
          </w:p>
          <w:p w14:paraId="07E2CD24" w14:textId="427D6AC0" w:rsidR="002906DD" w:rsidRPr="003E7C04" w:rsidRDefault="002906DD" w:rsidP="002906DD">
            <w:pPr>
              <w:spacing w:before="60" w:after="0" w:line="100" w:lineRule="atLeast"/>
              <w:rPr>
                <w:bCs/>
              </w:rPr>
            </w:pPr>
            <w:r w:rsidRPr="003E7C04">
              <w:rPr>
                <w:bCs/>
              </w:rPr>
              <w:t>Sorgen Sie dafür, dass die Teams einen Termin für ein Online-Meeting ausmachen, um die Aufgaben der Etappe zu bearbeiten. Hierfür sollten Sie ein Videokommunikationsmittel verwenden, das die Datenschutzstandards Ihrer Institution erfüllt.</w:t>
            </w:r>
          </w:p>
          <w:p w14:paraId="510E94B9" w14:textId="3B016443" w:rsidR="00AA3622" w:rsidRPr="003E7C04" w:rsidRDefault="002906DD" w:rsidP="002906DD">
            <w:pPr>
              <w:spacing w:before="60" w:line="100" w:lineRule="atLeast"/>
              <w:rPr>
                <w:bCs/>
              </w:rPr>
            </w:pPr>
            <w:r w:rsidRPr="003E7C04">
              <w:rPr>
                <w:bCs/>
              </w:rPr>
              <w:t xml:space="preserve">Geben Sie die Teams und das Datum unter </w:t>
            </w:r>
            <w:r w:rsidRPr="003E7C04">
              <w:rPr>
                <w:b/>
              </w:rPr>
              <w:sym w:font="Wingdings" w:char="F0E0"/>
            </w:r>
            <w:r w:rsidRPr="003E7C04">
              <w:rPr>
                <w:b/>
              </w:rPr>
              <w:t xml:space="preserve"> </w:t>
            </w:r>
            <w:r w:rsidRPr="003E7C04">
              <w:rPr>
                <w:b/>
                <w:bCs/>
              </w:rPr>
              <w:t>Neuigkeiten und Ankündigungen</w:t>
            </w:r>
            <w:r w:rsidRPr="003E7C04">
              <w:rPr>
                <w:bCs/>
              </w:rPr>
              <w:t xml:space="preserve"> </w:t>
            </w:r>
            <w:r w:rsidRPr="003E7C04">
              <w:rPr>
                <w:bCs/>
              </w:rPr>
              <w:sym w:font="Wingdings" w:char="F0DF"/>
            </w:r>
            <w:r w:rsidRPr="003E7C04">
              <w:rPr>
                <w:bCs/>
              </w:rPr>
              <w:t xml:space="preserve"> mit ausreichend Vorlaufzeit bekannt.</w:t>
            </w:r>
          </w:p>
        </w:tc>
        <w:tc>
          <w:tcPr>
            <w:tcW w:w="2526" w:type="dxa"/>
            <w:shd w:val="clear" w:color="auto" w:fill="auto"/>
          </w:tcPr>
          <w:p w14:paraId="644FE8EA" w14:textId="77777777" w:rsidR="003E7C04" w:rsidRPr="003E7C04" w:rsidRDefault="003E7C04" w:rsidP="003E7C04">
            <w:pPr>
              <w:rPr>
                <w:bCs/>
              </w:rPr>
            </w:pPr>
            <w:r w:rsidRPr="003E7C04">
              <w:rPr>
                <w:bCs/>
              </w:rPr>
              <w:t xml:space="preserve">Aufgabe für Schüler: </w:t>
            </w:r>
          </w:p>
          <w:p w14:paraId="68A738FD" w14:textId="77777777" w:rsidR="003E7C04" w:rsidRPr="003E7C04" w:rsidRDefault="003E7C04" w:rsidP="003E7C04">
            <w:pPr>
              <w:rPr>
                <w:bCs/>
              </w:rPr>
            </w:pPr>
            <w:r w:rsidRPr="003E7C04">
              <w:rPr>
                <w:bCs/>
              </w:rPr>
              <w:t>Individuelles Online-Meeting und Abgabe im Forum</w:t>
            </w:r>
          </w:p>
          <w:p w14:paraId="724235E5" w14:textId="77777777" w:rsidR="003E7C04" w:rsidRPr="003E7C04" w:rsidRDefault="003E7C04" w:rsidP="003E7C04">
            <w:pPr>
              <w:rPr>
                <w:bCs/>
              </w:rPr>
            </w:pPr>
          </w:p>
          <w:p w14:paraId="376C6D13" w14:textId="2477728B" w:rsidR="00AA3622" w:rsidRPr="003E7C04" w:rsidRDefault="003E7C04" w:rsidP="003E7C04">
            <w:pPr>
              <w:rPr>
                <w:bCs/>
              </w:rPr>
            </w:pPr>
            <w:r w:rsidRPr="003E7C04">
              <w:rPr>
                <w:bCs/>
              </w:rPr>
              <w:t>Abgabedatum:</w:t>
            </w:r>
          </w:p>
        </w:tc>
      </w:tr>
      <w:tr w:rsidR="00547622" w:rsidRPr="003E7C04" w14:paraId="7EBBFE02" w14:textId="77777777" w:rsidTr="009F3A66">
        <w:tc>
          <w:tcPr>
            <w:tcW w:w="1586" w:type="dxa"/>
            <w:shd w:val="clear" w:color="auto" w:fill="auto"/>
          </w:tcPr>
          <w:p w14:paraId="7AD50EAF" w14:textId="4BEF7BBA" w:rsidR="00547622" w:rsidRPr="003E7C04" w:rsidRDefault="00547622" w:rsidP="00547622">
            <w:pPr>
              <w:spacing w:before="60" w:after="0" w:line="100" w:lineRule="atLeast"/>
              <w:rPr>
                <w:rFonts w:ascii="Helvetica 55 Roman" w:hAnsi="Helvetica 55 Roman"/>
                <w:b/>
              </w:rPr>
            </w:pPr>
            <w:r w:rsidRPr="003E7C04">
              <w:rPr>
                <w:rFonts w:ascii="Helvetica 55 Roman" w:hAnsi="Helvetica 55 Roman"/>
                <w:b/>
              </w:rPr>
              <w:t>Feedback</w:t>
            </w:r>
          </w:p>
        </w:tc>
        <w:tc>
          <w:tcPr>
            <w:tcW w:w="4950" w:type="dxa"/>
            <w:shd w:val="clear" w:color="auto" w:fill="auto"/>
          </w:tcPr>
          <w:p w14:paraId="5AA154A5" w14:textId="03AD4B82" w:rsidR="00547622" w:rsidRPr="003E7C04" w:rsidRDefault="00547622" w:rsidP="00547622">
            <w:pPr>
              <w:rPr>
                <w:bCs/>
              </w:rPr>
            </w:pPr>
            <w:r w:rsidRPr="003E7C04">
              <w:rPr>
                <w:bCs/>
              </w:rPr>
              <w:t xml:space="preserve">Bitten Sie Ihre Schüler*innen, die Feedback-Fragebögen auszufüllen. Teilen Sie das Datum unter </w:t>
            </w:r>
            <w:r w:rsidRPr="003E7C04">
              <w:rPr>
                <w:b/>
              </w:rPr>
              <w:sym w:font="Wingdings" w:char="F0E0"/>
            </w:r>
            <w:r w:rsidRPr="003E7C04">
              <w:rPr>
                <w:b/>
              </w:rPr>
              <w:t xml:space="preserve"> </w:t>
            </w:r>
            <w:r w:rsidRPr="003E7C04">
              <w:rPr>
                <w:b/>
                <w:bCs/>
              </w:rPr>
              <w:t>Neuigkeiten und Ankündigungen</w:t>
            </w:r>
            <w:r w:rsidRPr="003E7C04">
              <w:rPr>
                <w:bCs/>
              </w:rPr>
              <w:t xml:space="preserve"> </w:t>
            </w:r>
            <w:r w:rsidRPr="003E7C04">
              <w:rPr>
                <w:bCs/>
              </w:rPr>
              <w:sym w:font="Wingdings" w:char="F0DF"/>
            </w:r>
            <w:r w:rsidRPr="003E7C04">
              <w:rPr>
                <w:bCs/>
              </w:rPr>
              <w:t xml:space="preserve"> mit ausreichend Vorlaufzeit mit.  </w:t>
            </w:r>
          </w:p>
        </w:tc>
        <w:tc>
          <w:tcPr>
            <w:tcW w:w="2526" w:type="dxa"/>
            <w:shd w:val="clear" w:color="auto" w:fill="auto"/>
          </w:tcPr>
          <w:p w14:paraId="1C80BAD7" w14:textId="77777777" w:rsidR="00547622" w:rsidRPr="003E7C04" w:rsidRDefault="00547622" w:rsidP="00547622">
            <w:pPr>
              <w:rPr>
                <w:bCs/>
              </w:rPr>
            </w:pPr>
            <w:r w:rsidRPr="003E7C04">
              <w:rPr>
                <w:bCs/>
              </w:rPr>
              <w:t xml:space="preserve">Aufgabe für Schüler: </w:t>
            </w:r>
          </w:p>
          <w:p w14:paraId="118C8B85" w14:textId="77777777" w:rsidR="00547622" w:rsidRPr="003E7C04" w:rsidRDefault="00547622" w:rsidP="00547622">
            <w:pPr>
              <w:rPr>
                <w:bCs/>
              </w:rPr>
            </w:pPr>
            <w:r w:rsidRPr="003E7C04">
              <w:rPr>
                <w:bCs/>
              </w:rPr>
              <w:t xml:space="preserve">Beantworten der Feedback-Fragen </w:t>
            </w:r>
          </w:p>
          <w:p w14:paraId="7A392E8E" w14:textId="57D136BF" w:rsidR="00547622" w:rsidRPr="003E7C04" w:rsidRDefault="00547622" w:rsidP="00547622">
            <w:pPr>
              <w:rPr>
                <w:bCs/>
              </w:rPr>
            </w:pPr>
            <w:r w:rsidRPr="003E7C04">
              <w:rPr>
                <w:bCs/>
              </w:rPr>
              <w:t>Abgabedatum:</w:t>
            </w:r>
          </w:p>
        </w:tc>
      </w:tr>
      <w:tr w:rsidR="00547622" w:rsidRPr="003E7C04" w14:paraId="046A7E4D" w14:textId="77777777" w:rsidTr="009F3A66">
        <w:tc>
          <w:tcPr>
            <w:tcW w:w="1586" w:type="dxa"/>
            <w:shd w:val="clear" w:color="auto" w:fill="auto"/>
          </w:tcPr>
          <w:p w14:paraId="2411770A" w14:textId="29162A02" w:rsidR="00547622" w:rsidRPr="003E7C04" w:rsidRDefault="00547622" w:rsidP="00547622">
            <w:pPr>
              <w:spacing w:before="60" w:after="0" w:line="100" w:lineRule="atLeast"/>
              <w:rPr>
                <w:rFonts w:ascii="Helvetica 55 Roman" w:hAnsi="Helvetica 55 Roman"/>
                <w:b/>
              </w:rPr>
            </w:pPr>
            <w:r w:rsidRPr="003E7C04">
              <w:rPr>
                <w:rFonts w:ascii="Helvetica 55 Roman" w:hAnsi="Helvetica 55 Roman"/>
                <w:b/>
              </w:rPr>
              <w:t>Lerntagebuch</w:t>
            </w:r>
          </w:p>
        </w:tc>
        <w:tc>
          <w:tcPr>
            <w:tcW w:w="4950" w:type="dxa"/>
            <w:shd w:val="clear" w:color="auto" w:fill="auto"/>
          </w:tcPr>
          <w:p w14:paraId="5D6FEE60" w14:textId="77777777" w:rsidR="00547622" w:rsidRPr="003E7C04" w:rsidRDefault="00547622" w:rsidP="00547622">
            <w:pPr>
              <w:rPr>
                <w:bCs/>
              </w:rPr>
            </w:pPr>
            <w:r w:rsidRPr="003E7C04">
              <w:rPr>
                <w:bCs/>
              </w:rPr>
              <w:t xml:space="preserve">Bitten Sie Ihre Schüler*innen, die Fragen in einer Textdatei zu beantworten. Geben Sie unter </w:t>
            </w:r>
            <w:r w:rsidRPr="003E7C04">
              <w:rPr>
                <w:bCs/>
              </w:rPr>
              <w:sym w:font="Wingdings" w:char="F0E0"/>
            </w:r>
            <w:r w:rsidRPr="003E7C04">
              <w:rPr>
                <w:bCs/>
              </w:rPr>
              <w:t xml:space="preserve"> </w:t>
            </w:r>
            <w:r w:rsidRPr="003E7C04">
              <w:rPr>
                <w:b/>
                <w:bCs/>
              </w:rPr>
              <w:t>Neuigkeiten und Ankündigungen</w:t>
            </w:r>
            <w:r w:rsidRPr="003E7C04">
              <w:rPr>
                <w:b/>
              </w:rPr>
              <w:t xml:space="preserve"> </w:t>
            </w:r>
            <w:r w:rsidRPr="003E7C04">
              <w:rPr>
                <w:b/>
              </w:rPr>
              <w:sym w:font="Wingdings" w:char="F0DF"/>
            </w:r>
            <w:r w:rsidRPr="003E7C04">
              <w:rPr>
                <w:bCs/>
              </w:rPr>
              <w:t xml:space="preserve"> ein genaues Abgabedatum für die Aufgabe an. Die Schüler*innen können ihre Dateien hochladen, indem sie auf den Abgabe-Button klicken.</w:t>
            </w:r>
          </w:p>
          <w:p w14:paraId="4D10729B" w14:textId="2A18D243" w:rsidR="00547622" w:rsidRPr="003E7C04" w:rsidRDefault="00547622" w:rsidP="00547622">
            <w:r w:rsidRPr="003E7C04">
              <w:rPr>
                <w:bCs/>
              </w:rPr>
              <w:t>Geben Sie Ihren Schüler*innen individuelles Feedback zu ihren Arbeiten.</w:t>
            </w:r>
          </w:p>
        </w:tc>
        <w:tc>
          <w:tcPr>
            <w:tcW w:w="2526" w:type="dxa"/>
            <w:shd w:val="clear" w:color="auto" w:fill="auto"/>
          </w:tcPr>
          <w:p w14:paraId="6FA42D24" w14:textId="77777777" w:rsidR="00547622" w:rsidRPr="003E7C04" w:rsidRDefault="00547622" w:rsidP="00547622">
            <w:pPr>
              <w:rPr>
                <w:bCs/>
              </w:rPr>
            </w:pPr>
            <w:r w:rsidRPr="003E7C04">
              <w:rPr>
                <w:bCs/>
              </w:rPr>
              <w:t xml:space="preserve">Aufgabe für Schüler: </w:t>
            </w:r>
          </w:p>
          <w:p w14:paraId="0864B033" w14:textId="77777777" w:rsidR="00547622" w:rsidRPr="003E7C04" w:rsidRDefault="00547622" w:rsidP="00547622">
            <w:pPr>
              <w:rPr>
                <w:bCs/>
              </w:rPr>
            </w:pPr>
            <w:r w:rsidRPr="003E7C04">
              <w:rPr>
                <w:bCs/>
              </w:rPr>
              <w:t>5 - 10 Sätze in einer Textdatei notieren</w:t>
            </w:r>
          </w:p>
          <w:p w14:paraId="19C83A38" w14:textId="77777777" w:rsidR="00547622" w:rsidRPr="003E7C04" w:rsidRDefault="00547622" w:rsidP="00547622">
            <w:pPr>
              <w:rPr>
                <w:bCs/>
              </w:rPr>
            </w:pPr>
          </w:p>
          <w:p w14:paraId="0B097216" w14:textId="316E37D5" w:rsidR="00547622" w:rsidRPr="003E7C04" w:rsidRDefault="00547622" w:rsidP="00547622">
            <w:pPr>
              <w:rPr>
                <w:bCs/>
              </w:rPr>
            </w:pPr>
            <w:r w:rsidRPr="003E7C04">
              <w:rPr>
                <w:bCs/>
              </w:rPr>
              <w:t>Abgabedatum:</w:t>
            </w:r>
          </w:p>
        </w:tc>
      </w:tr>
    </w:tbl>
    <w:p w14:paraId="4074B09B" w14:textId="77777777" w:rsidR="00A321C3" w:rsidRPr="003E7C04" w:rsidRDefault="00A321C3">
      <w:pPr>
        <w:rPr>
          <w:b/>
        </w:rPr>
      </w:pPr>
    </w:p>
    <w:p w14:paraId="3271D2FF" w14:textId="536E9CFE" w:rsidR="00A321C3" w:rsidRPr="003E7C04" w:rsidRDefault="00547622" w:rsidP="00547622">
      <w:r w:rsidRPr="003E7C04">
        <w:rPr>
          <w:bCs/>
        </w:rPr>
        <w:t xml:space="preserve">Bevor Sie Ihren Schüler*innen den Arbeitsablauf schicken, </w:t>
      </w:r>
      <w:r w:rsidRPr="003E7C04">
        <w:rPr>
          <w:b/>
        </w:rPr>
        <w:t>stellen Sie sicher, dass alle</w:t>
      </w:r>
      <w:r w:rsidRPr="003E7C04">
        <w:rPr>
          <w:bCs/>
        </w:rPr>
        <w:t xml:space="preserve"> Schüler*innen </w:t>
      </w:r>
      <w:r w:rsidRPr="003E7C04">
        <w:rPr>
          <w:b/>
        </w:rPr>
        <w:t>registriert sind</w:t>
      </w:r>
      <w:r w:rsidRPr="003E7C04">
        <w:rPr>
          <w:bCs/>
        </w:rPr>
        <w:t xml:space="preserve">, indem Sie </w:t>
      </w:r>
      <w:r w:rsidRPr="003E7C04">
        <w:rPr>
          <w:b/>
        </w:rPr>
        <w:t>auf Ihren Kurs</w:t>
      </w:r>
      <w:r w:rsidRPr="003E7C04">
        <w:rPr>
          <w:bCs/>
        </w:rPr>
        <w:t xml:space="preserve"> und anschließend auf den Reiter „</w:t>
      </w:r>
      <w:r w:rsidRPr="003E7C04">
        <w:rPr>
          <w:b/>
        </w:rPr>
        <w:t>Teilnehmer</w:t>
      </w:r>
      <w:r w:rsidRPr="003E7C04">
        <w:rPr>
          <w:bCs/>
        </w:rPr>
        <w:t>“ klicken.</w:t>
      </w:r>
    </w:p>
    <w:sectPr w:rsidR="00A321C3" w:rsidRPr="003E7C04">
      <w:pgSz w:w="11906" w:h="16838"/>
      <w:pgMar w:top="1417" w:right="1417" w:bottom="1134" w:left="1417"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45 Light">
    <w:altName w:val="Arial"/>
    <w:charset w:val="01"/>
    <w:family w:val="roman"/>
    <w:pitch w:val="variable"/>
  </w:font>
  <w:font w:name="Helvetica Neue">
    <w:altName w:val="Arial"/>
    <w:charset w:val="00"/>
    <w:family w:val="auto"/>
    <w:pitch w:val="variable"/>
    <w:sig w:usb0="80000067"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Helvetica 65 Medium">
    <w:altName w:val="Arial"/>
    <w:charset w:val="01"/>
    <w:family w:val="roman"/>
    <w:pitch w:val="variable"/>
  </w:font>
  <w:font w:name="Helvetica 55 Roman">
    <w:altName w:val="Arial"/>
    <w:panose1 w:val="020B0500000000000000"/>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6757A"/>
    <w:multiLevelType w:val="hybridMultilevel"/>
    <w:tmpl w:val="8F3C56A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8887393"/>
    <w:multiLevelType w:val="hybridMultilevel"/>
    <w:tmpl w:val="5802A4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7CF1A66"/>
    <w:multiLevelType w:val="hybridMultilevel"/>
    <w:tmpl w:val="CD5CCE5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CB03F04"/>
    <w:multiLevelType w:val="hybridMultilevel"/>
    <w:tmpl w:val="8E9EBB8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3FB70588"/>
    <w:multiLevelType w:val="hybridMultilevel"/>
    <w:tmpl w:val="6792A59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709E1F91"/>
    <w:multiLevelType w:val="hybridMultilevel"/>
    <w:tmpl w:val="BE72B136"/>
    <w:lvl w:ilvl="0" w:tplc="14BCBA8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0NjQzM7WwMDI0t7BU0lEKTi0uzszPAykwqQUAV1YHZSwAAAA="/>
  </w:docVars>
  <w:rsids>
    <w:rsidRoot w:val="00A321C3"/>
    <w:rsid w:val="00070673"/>
    <w:rsid w:val="000C1055"/>
    <w:rsid w:val="001E3DDB"/>
    <w:rsid w:val="001F4279"/>
    <w:rsid w:val="001F4FD4"/>
    <w:rsid w:val="0021134E"/>
    <w:rsid w:val="00215AE0"/>
    <w:rsid w:val="002906DD"/>
    <w:rsid w:val="00334679"/>
    <w:rsid w:val="003E7C04"/>
    <w:rsid w:val="00532D4D"/>
    <w:rsid w:val="00547622"/>
    <w:rsid w:val="00555008"/>
    <w:rsid w:val="005E3486"/>
    <w:rsid w:val="0073421B"/>
    <w:rsid w:val="00765147"/>
    <w:rsid w:val="00770AE6"/>
    <w:rsid w:val="007C332E"/>
    <w:rsid w:val="007D3D9E"/>
    <w:rsid w:val="00816FBE"/>
    <w:rsid w:val="008D41F0"/>
    <w:rsid w:val="00996A8B"/>
    <w:rsid w:val="009B344E"/>
    <w:rsid w:val="009F3A66"/>
    <w:rsid w:val="00A321C3"/>
    <w:rsid w:val="00A71387"/>
    <w:rsid w:val="00AA3622"/>
    <w:rsid w:val="00AA748A"/>
    <w:rsid w:val="00AD0F2D"/>
    <w:rsid w:val="00B35CE5"/>
    <w:rsid w:val="00C2305D"/>
    <w:rsid w:val="00CE0ADF"/>
    <w:rsid w:val="00D57436"/>
    <w:rsid w:val="00D57C3B"/>
    <w:rsid w:val="00D732ED"/>
    <w:rsid w:val="00D90CA4"/>
    <w:rsid w:val="00DC186A"/>
    <w:rsid w:val="00DF094C"/>
    <w:rsid w:val="00EC2AB3"/>
    <w:rsid w:val="00FC4C7C"/>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10CFE"/>
  <w15:docId w15:val="{39660B51-8DE5-416A-86B9-AB5218F02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E7C04"/>
    <w:pPr>
      <w:spacing w:after="160" w:line="259" w:lineRule="auto"/>
    </w:pPr>
    <w:rPr>
      <w:rFonts w:ascii="Helvetica 45 Light" w:hAnsi="Helvetica 45 Light"/>
    </w:rPr>
  </w:style>
  <w:style w:type="paragraph" w:styleId="berschrift1">
    <w:name w:val="heading 1"/>
    <w:basedOn w:val="Standard"/>
    <w:next w:val="Standard"/>
    <w:link w:val="berschrift1Zchn"/>
    <w:uiPriority w:val="9"/>
    <w:qFormat/>
    <w:rsid w:val="00B47A48"/>
    <w:pPr>
      <w:keepNext/>
      <w:keepLines/>
      <w:spacing w:before="240" w:after="240"/>
      <w:outlineLvl w:val="0"/>
    </w:pPr>
    <w:rPr>
      <w:rFonts w:ascii="Helvetica Neue" w:eastAsiaTheme="majorEastAsia" w:hAnsi="Helvetica Neue" w:cstheme="majorBidi"/>
      <w:color w:val="1C75BC"/>
      <w:sz w:val="30"/>
      <w:szCs w:val="32"/>
    </w:rPr>
  </w:style>
  <w:style w:type="paragraph" w:styleId="berschrift2">
    <w:name w:val="heading 2"/>
    <w:basedOn w:val="Standard"/>
    <w:next w:val="Standard"/>
    <w:link w:val="berschrift2Zchn"/>
    <w:uiPriority w:val="9"/>
    <w:unhideWhenUsed/>
    <w:qFormat/>
    <w:rsid w:val="00B47A48"/>
    <w:pPr>
      <w:keepNext/>
      <w:keepLines/>
      <w:spacing w:before="160"/>
      <w:outlineLvl w:val="1"/>
    </w:pPr>
    <w:rPr>
      <w:rFonts w:ascii="Helvetica Neue" w:eastAsiaTheme="majorEastAsia" w:hAnsi="Helvetica Neue" w:cstheme="majorBidi"/>
      <w:color w:val="34B4BF"/>
      <w:sz w:val="26"/>
      <w:szCs w:val="26"/>
    </w:rPr>
  </w:style>
  <w:style w:type="paragraph" w:styleId="berschrift3">
    <w:name w:val="heading 3"/>
    <w:basedOn w:val="Standard"/>
    <w:next w:val="Standard"/>
    <w:link w:val="berschrift3Zchn"/>
    <w:uiPriority w:val="9"/>
    <w:unhideWhenUsed/>
    <w:qFormat/>
    <w:rsid w:val="00B47A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qFormat/>
    <w:rsid w:val="00BF5BC1"/>
    <w:rPr>
      <w:color w:val="808080"/>
    </w:rPr>
  </w:style>
  <w:style w:type="character" w:styleId="Kommentarzeichen">
    <w:name w:val="annotation reference"/>
    <w:basedOn w:val="Absatz-Standardschriftart"/>
    <w:uiPriority w:val="99"/>
    <w:semiHidden/>
    <w:unhideWhenUsed/>
    <w:qFormat/>
    <w:rsid w:val="000A7FCE"/>
    <w:rPr>
      <w:sz w:val="16"/>
      <w:szCs w:val="16"/>
    </w:rPr>
  </w:style>
  <w:style w:type="character" w:customStyle="1" w:styleId="KommentartextZchn">
    <w:name w:val="Kommentartext Zchn"/>
    <w:basedOn w:val="Absatz-Standardschriftart"/>
    <w:link w:val="Kommentartext"/>
    <w:uiPriority w:val="99"/>
    <w:semiHidden/>
    <w:qFormat/>
    <w:rsid w:val="000A7FCE"/>
    <w:rPr>
      <w:sz w:val="20"/>
      <w:szCs w:val="20"/>
    </w:rPr>
  </w:style>
  <w:style w:type="character" w:customStyle="1" w:styleId="KommentarthemaZchn">
    <w:name w:val="Kommentarthema Zchn"/>
    <w:basedOn w:val="KommentartextZchn"/>
    <w:link w:val="Kommentarthema"/>
    <w:uiPriority w:val="99"/>
    <w:semiHidden/>
    <w:qFormat/>
    <w:rsid w:val="000A7FCE"/>
    <w:rPr>
      <w:b/>
      <w:bCs/>
      <w:sz w:val="20"/>
      <w:szCs w:val="20"/>
    </w:rPr>
  </w:style>
  <w:style w:type="character" w:customStyle="1" w:styleId="SprechblasentextZchn">
    <w:name w:val="Sprechblasentext Zchn"/>
    <w:basedOn w:val="Absatz-Standardschriftart"/>
    <w:link w:val="Sprechblasentext"/>
    <w:uiPriority w:val="99"/>
    <w:semiHidden/>
    <w:qFormat/>
    <w:rsid w:val="000A7FCE"/>
    <w:rPr>
      <w:rFonts w:ascii="Segoe UI" w:hAnsi="Segoe UI" w:cs="Segoe UI"/>
      <w:sz w:val="18"/>
      <w:szCs w:val="18"/>
    </w:rPr>
  </w:style>
  <w:style w:type="character" w:customStyle="1" w:styleId="KopfzeileZchn">
    <w:name w:val="Kopfzeile Zchn"/>
    <w:basedOn w:val="Absatz-Standardschriftart"/>
    <w:link w:val="Kopfzeile"/>
    <w:uiPriority w:val="99"/>
    <w:qFormat/>
    <w:rsid w:val="00C76A2B"/>
  </w:style>
  <w:style w:type="character" w:customStyle="1" w:styleId="FuzeileZchn">
    <w:name w:val="Fußzeile Zchn"/>
    <w:basedOn w:val="Absatz-Standardschriftart"/>
    <w:link w:val="Fuzeile"/>
    <w:uiPriority w:val="99"/>
    <w:qFormat/>
    <w:rsid w:val="00C76A2B"/>
  </w:style>
  <w:style w:type="character" w:customStyle="1" w:styleId="berschrift1Zchn">
    <w:name w:val="Überschrift 1 Zchn"/>
    <w:basedOn w:val="Absatz-Standardschriftart"/>
    <w:link w:val="berschrift1"/>
    <w:uiPriority w:val="9"/>
    <w:qFormat/>
    <w:rsid w:val="00B47A48"/>
    <w:rPr>
      <w:rFonts w:ascii="Helvetica Neue" w:eastAsiaTheme="majorEastAsia" w:hAnsi="Helvetica Neue" w:cstheme="majorBidi"/>
      <w:color w:val="1C75BC"/>
      <w:sz w:val="30"/>
      <w:szCs w:val="32"/>
    </w:rPr>
  </w:style>
  <w:style w:type="character" w:customStyle="1" w:styleId="berschrift2Zchn">
    <w:name w:val="Überschrift 2 Zchn"/>
    <w:basedOn w:val="Absatz-Standardschriftart"/>
    <w:link w:val="berschrift2"/>
    <w:uiPriority w:val="9"/>
    <w:qFormat/>
    <w:rsid w:val="00B47A48"/>
    <w:rPr>
      <w:rFonts w:ascii="Helvetica Neue" w:eastAsiaTheme="majorEastAsia" w:hAnsi="Helvetica Neue" w:cstheme="majorBidi"/>
      <w:color w:val="34B4BF"/>
      <w:sz w:val="26"/>
      <w:szCs w:val="26"/>
    </w:rPr>
  </w:style>
  <w:style w:type="character" w:customStyle="1" w:styleId="berschrift3Zchn">
    <w:name w:val="Überschrift 3 Zchn"/>
    <w:basedOn w:val="Absatz-Standardschriftart"/>
    <w:link w:val="berschrift3"/>
    <w:uiPriority w:val="9"/>
    <w:qFormat/>
    <w:rsid w:val="00B47A48"/>
    <w:rPr>
      <w:rFonts w:asciiTheme="majorHAnsi" w:eastAsiaTheme="majorEastAsia" w:hAnsiTheme="majorHAnsi" w:cstheme="majorBidi"/>
      <w:color w:val="1F3763" w:themeColor="accent1" w:themeShade="7F"/>
      <w:sz w:val="24"/>
      <w:szCs w:val="24"/>
    </w:rPr>
  </w:style>
  <w:style w:type="paragraph" w:customStyle="1" w:styleId="Heading">
    <w:name w:val="Heading"/>
    <w:basedOn w:val="Standard"/>
    <w:next w:val="Textkrper"/>
    <w:qFormat/>
    <w:pPr>
      <w:keepNext/>
      <w:spacing w:before="240" w:after="120"/>
    </w:pPr>
    <w:rPr>
      <w:rFonts w:ascii="Liberation Sans" w:eastAsia="Arial Unicode MS" w:hAnsi="Liberation Sans" w:cs="Arial Unicode MS"/>
      <w:sz w:val="28"/>
      <w:szCs w:val="28"/>
    </w:rPr>
  </w:style>
  <w:style w:type="paragraph" w:styleId="Textkrper">
    <w:name w:val="Body Text"/>
    <w:basedOn w:val="Standard"/>
    <w:pPr>
      <w:spacing w:after="140" w:line="276" w:lineRule="auto"/>
    </w:pPr>
  </w:style>
  <w:style w:type="paragraph" w:styleId="Liste">
    <w:name w:val="List"/>
    <w:basedOn w:val="Textkrper"/>
  </w:style>
  <w:style w:type="paragraph" w:styleId="Beschriftung">
    <w:name w:val="caption"/>
    <w:basedOn w:val="Standard"/>
    <w:qFormat/>
    <w:pPr>
      <w:suppressLineNumbers/>
      <w:spacing w:before="120" w:after="120"/>
    </w:pPr>
    <w:rPr>
      <w:i/>
      <w:iCs/>
      <w:sz w:val="24"/>
      <w:szCs w:val="24"/>
    </w:rPr>
  </w:style>
  <w:style w:type="paragraph" w:customStyle="1" w:styleId="Index">
    <w:name w:val="Index"/>
    <w:basedOn w:val="Standard"/>
    <w:qFormat/>
    <w:pPr>
      <w:suppressLineNumbers/>
    </w:pPr>
  </w:style>
  <w:style w:type="paragraph" w:styleId="Kommentartext">
    <w:name w:val="annotation text"/>
    <w:basedOn w:val="Standard"/>
    <w:link w:val="KommentartextZchn"/>
    <w:uiPriority w:val="99"/>
    <w:semiHidden/>
    <w:unhideWhenUsed/>
    <w:qFormat/>
    <w:rsid w:val="000A7FCE"/>
    <w:pPr>
      <w:spacing w:line="240" w:lineRule="auto"/>
    </w:pPr>
    <w:rPr>
      <w:rFonts w:asciiTheme="minorHAnsi" w:hAnsiTheme="minorHAnsi"/>
      <w:sz w:val="20"/>
      <w:szCs w:val="20"/>
    </w:rPr>
  </w:style>
  <w:style w:type="paragraph" w:styleId="Kommentarthema">
    <w:name w:val="annotation subject"/>
    <w:basedOn w:val="Kommentartext"/>
    <w:link w:val="KommentarthemaZchn"/>
    <w:uiPriority w:val="99"/>
    <w:semiHidden/>
    <w:unhideWhenUsed/>
    <w:qFormat/>
    <w:rsid w:val="000A7FCE"/>
    <w:rPr>
      <w:b/>
      <w:bCs/>
    </w:rPr>
  </w:style>
  <w:style w:type="paragraph" w:styleId="Sprechblasentext">
    <w:name w:val="Balloon Text"/>
    <w:basedOn w:val="Standard"/>
    <w:link w:val="SprechblasentextZchn"/>
    <w:uiPriority w:val="99"/>
    <w:semiHidden/>
    <w:unhideWhenUsed/>
    <w:qFormat/>
    <w:rsid w:val="000A7FCE"/>
    <w:pPr>
      <w:spacing w:after="0" w:line="240" w:lineRule="auto"/>
    </w:pPr>
    <w:rPr>
      <w:rFonts w:ascii="Segoe UI" w:hAnsi="Segoe UI" w:cs="Segoe UI"/>
      <w:sz w:val="18"/>
      <w:szCs w:val="18"/>
    </w:rPr>
  </w:style>
  <w:style w:type="paragraph" w:styleId="berarbeitung">
    <w:name w:val="Revision"/>
    <w:uiPriority w:val="99"/>
    <w:semiHidden/>
    <w:qFormat/>
    <w:rsid w:val="00C76A2B"/>
  </w:style>
  <w:style w:type="paragraph" w:styleId="Kopfzeile">
    <w:name w:val="header"/>
    <w:basedOn w:val="Standard"/>
    <w:link w:val="KopfzeileZchn"/>
    <w:uiPriority w:val="99"/>
    <w:unhideWhenUsed/>
    <w:rsid w:val="00C76A2B"/>
    <w:pPr>
      <w:tabs>
        <w:tab w:val="center" w:pos="4703"/>
        <w:tab w:val="right" w:pos="9406"/>
      </w:tabs>
      <w:spacing w:after="0" w:line="240" w:lineRule="auto"/>
    </w:pPr>
    <w:rPr>
      <w:rFonts w:asciiTheme="minorHAnsi" w:hAnsiTheme="minorHAnsi"/>
    </w:rPr>
  </w:style>
  <w:style w:type="paragraph" w:styleId="Fuzeile">
    <w:name w:val="footer"/>
    <w:basedOn w:val="Standard"/>
    <w:link w:val="FuzeileZchn"/>
    <w:uiPriority w:val="99"/>
    <w:unhideWhenUsed/>
    <w:rsid w:val="00C76A2B"/>
    <w:pPr>
      <w:tabs>
        <w:tab w:val="center" w:pos="4703"/>
        <w:tab w:val="right" w:pos="9406"/>
      </w:tabs>
      <w:spacing w:after="0" w:line="240" w:lineRule="auto"/>
    </w:pPr>
    <w:rPr>
      <w:rFonts w:asciiTheme="minorHAnsi" w:hAnsiTheme="minorHAnsi"/>
    </w:rPr>
  </w:style>
  <w:style w:type="paragraph" w:styleId="KeinLeerraum">
    <w:name w:val="No Spacing"/>
    <w:uiPriority w:val="1"/>
    <w:qFormat/>
    <w:rsid w:val="00B47A48"/>
    <w:rPr>
      <w:rFonts w:ascii="Helvetica 45 Light" w:hAnsi="Helvetica 45 Light"/>
    </w:rPr>
  </w:style>
  <w:style w:type="table" w:styleId="Tabellenraster">
    <w:name w:val="Table Grid"/>
    <w:basedOn w:val="NormaleTabelle"/>
    <w:uiPriority w:val="39"/>
    <w:rsid w:val="005879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9F3A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289121">
      <w:bodyDiv w:val="1"/>
      <w:marLeft w:val="0"/>
      <w:marRight w:val="0"/>
      <w:marTop w:val="0"/>
      <w:marBottom w:val="0"/>
      <w:divBdr>
        <w:top w:val="none" w:sz="0" w:space="0" w:color="auto"/>
        <w:left w:val="none" w:sz="0" w:space="0" w:color="auto"/>
        <w:bottom w:val="none" w:sz="0" w:space="0" w:color="auto"/>
        <w:right w:val="none" w:sz="0" w:space="0" w:color="auto"/>
      </w:divBdr>
    </w:div>
    <w:div w:id="429401260">
      <w:bodyDiv w:val="1"/>
      <w:marLeft w:val="0"/>
      <w:marRight w:val="0"/>
      <w:marTop w:val="0"/>
      <w:marBottom w:val="0"/>
      <w:divBdr>
        <w:top w:val="none" w:sz="0" w:space="0" w:color="auto"/>
        <w:left w:val="none" w:sz="0" w:space="0" w:color="auto"/>
        <w:bottom w:val="none" w:sz="0" w:space="0" w:color="auto"/>
        <w:right w:val="none" w:sz="0" w:space="0" w:color="auto"/>
      </w:divBdr>
    </w:div>
    <w:div w:id="530842016">
      <w:bodyDiv w:val="1"/>
      <w:marLeft w:val="0"/>
      <w:marRight w:val="0"/>
      <w:marTop w:val="0"/>
      <w:marBottom w:val="0"/>
      <w:divBdr>
        <w:top w:val="none" w:sz="0" w:space="0" w:color="auto"/>
        <w:left w:val="none" w:sz="0" w:space="0" w:color="auto"/>
        <w:bottom w:val="none" w:sz="0" w:space="0" w:color="auto"/>
        <w:right w:val="none" w:sz="0" w:space="0" w:color="auto"/>
      </w:divBdr>
    </w:div>
    <w:div w:id="785124042">
      <w:bodyDiv w:val="1"/>
      <w:marLeft w:val="0"/>
      <w:marRight w:val="0"/>
      <w:marTop w:val="0"/>
      <w:marBottom w:val="0"/>
      <w:divBdr>
        <w:top w:val="none" w:sz="0" w:space="0" w:color="auto"/>
        <w:left w:val="none" w:sz="0" w:space="0" w:color="auto"/>
        <w:bottom w:val="none" w:sz="0" w:space="0" w:color="auto"/>
        <w:right w:val="none" w:sz="0" w:space="0" w:color="auto"/>
      </w:divBdr>
    </w:div>
    <w:div w:id="876312373">
      <w:bodyDiv w:val="1"/>
      <w:marLeft w:val="0"/>
      <w:marRight w:val="0"/>
      <w:marTop w:val="0"/>
      <w:marBottom w:val="0"/>
      <w:divBdr>
        <w:top w:val="none" w:sz="0" w:space="0" w:color="auto"/>
        <w:left w:val="none" w:sz="0" w:space="0" w:color="auto"/>
        <w:bottom w:val="none" w:sz="0" w:space="0" w:color="auto"/>
        <w:right w:val="none" w:sz="0" w:space="0" w:color="auto"/>
      </w:divBdr>
    </w:div>
    <w:div w:id="979190193">
      <w:bodyDiv w:val="1"/>
      <w:marLeft w:val="0"/>
      <w:marRight w:val="0"/>
      <w:marTop w:val="0"/>
      <w:marBottom w:val="0"/>
      <w:divBdr>
        <w:top w:val="none" w:sz="0" w:space="0" w:color="auto"/>
        <w:left w:val="none" w:sz="0" w:space="0" w:color="auto"/>
        <w:bottom w:val="none" w:sz="0" w:space="0" w:color="auto"/>
        <w:right w:val="none" w:sz="0" w:space="0" w:color="auto"/>
      </w:divBdr>
    </w:div>
    <w:div w:id="1461916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8</Words>
  <Characters>3834</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Prieß-Buchheit</dc:creator>
  <dc:description/>
  <cp:lastModifiedBy>Sandra Müller</cp:lastModifiedBy>
  <cp:revision>10</cp:revision>
  <dcterms:created xsi:type="dcterms:W3CDTF">2020-12-15T15:47:00Z</dcterms:created>
  <dcterms:modified xsi:type="dcterms:W3CDTF">2020-12-17T09:54: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